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iring Manager's Name]</w:t>
      </w:r>
      <w:r>
        <w:br/>
      </w:r>
      <w:r>
        <w:t xml:space="preserve">[Company Name]</w:t>
      </w:r>
      <w:r>
        <w:br/>
      </w:r>
      <w:r>
        <w:t xml:space="preserve">[Company Address]</w:t>
      </w:r>
      <w:r>
        <w:br/>
      </w:r>
      <w:r>
        <w:t xml:space="preserve">[City, State, ZIP Code]</w:t>
      </w:r>
    </w:p>
    <w:bookmarkStart w:id="20" w:name="X0d5ed53aaef65225be24a89f3ddbee493012e31"/>
    <w:p>
      <w:pPr>
        <w:pStyle w:val="Heading2"/>
      </w:pPr>
      <w:r>
        <w:t xml:space="preserve">Application for Chemical Engineer Position in Russia Moscow</w:t>
      </w:r>
    </w:p>
    <w:p>
      <w:pPr>
        <w:pStyle w:val="FirstParagraph"/>
      </w:pPr>
      <w:r>
        <w:t xml:space="preserve">Dear [Hiring Manager's Name],</w:t>
      </w:r>
    </w:p>
    <w:p>
      <w:pPr>
        <w:pStyle w:val="BodyText"/>
      </w:pPr>
      <w:r>
        <w:t xml:space="preserve">I am writing to express my enthusiastic interest in the Chemical Engineer position at [Company Name] in Russia Moscow. As a highly motivated and experienced chemical engineer with a passion for innovation and sustainable industrial solutions, I am eager to contribute my expertise to your organization’s mission of advancing chemical processes and technologies in one of the world's most dynamic industrial hubs. Russia Moscow, with its rich history of scientific research and thriving manufacturing sector, presents an ideal environment for me to leverage my skills while aligning with the region’s growing demand for cutting-edge engineering solutions.</w:t>
      </w:r>
    </w:p>
    <w:p>
      <w:pPr>
        <w:pStyle w:val="BodyText"/>
      </w:pPr>
      <w:r>
        <w:t xml:space="preserve">With [X years] of hands-on experience in chemical engineering across diverse industries—including petrochemicals, pharmaceuticals, and environmental technology—I have developed a robust understanding of process optimization, safety protocols, and sustainable resource management. My academic background in Chemical Engineering from [University Name], coupled with my professional journey in [previous companies or projects], has equipped me with the technical acumen and problem-solving abilities required to excel in complex engineering challenges. I am particularly drawn to the opportunity to work in Russia Moscow, where the convergence of historical industrial expertise and modern technological advancements creates a unique platform for innovation.</w:t>
      </w:r>
    </w:p>
    <w:p>
      <w:pPr>
        <w:pStyle w:val="BodyText"/>
      </w:pPr>
      <w:r>
        <w:t xml:space="preserve">One of my core strengths lies in my ability to design and implement chemical processes that balance efficiency, cost-effectiveness, and environmental responsibility. For instance, during my tenure at [Previous Company Name], I led a project to optimize catalytic conversion systems in a petrochemical plant, resulting in a 15% reduction in energy consumption and a 20% increase in output quality. This experience reinforced my commitment to driving sustainable progress—a principle that aligns closely with the priorities of modern industries in Russia Moscow. The region’s emphasis on transitioning toward greener technologies and adhering to stringent safety standards resonates deeply with my professional values.</w:t>
      </w:r>
    </w:p>
    <w:p>
      <w:pPr>
        <w:pStyle w:val="BodyText"/>
      </w:pPr>
      <w:r>
        <w:t xml:space="preserve">Furthermore, my proficiency in [specific skills, e.g., "process simulation software (e.g., Aspen Plus), chemical reactor design, or materials science"] has enabled me to contribute effectively to multidisciplinary teams. I am also adept at navigating regulatory frameworks and ensuring compliance with international standards, which is critical for operations in Russia’s competitive and evolving industrial landscape. The ability to collaborate with engineers, scientists, and project managers across cultural and linguistic boundaries has prepared me to thrive in Moscow’s multicultural work environment.</w:t>
      </w:r>
    </w:p>
    <w:p>
      <w:pPr>
        <w:pStyle w:val="BodyText"/>
      </w:pPr>
      <w:r>
        <w:t xml:space="preserve">What excites me most about this opportunity is the chance to work in Russia Moscow—a city that stands at the intersection of tradition and innovation. As a chemical engineer, I am keen to contribute to projects that address local challenges while leveraging global best practices. For example, I am particularly interested in exploring opportunities to support Moscow’s initiatives in waste management, renewable energy integration, or advanced material development. These areas represent critical growth sectors for the region and align with my long-term goal of making a tangible impact through engineering.</w:t>
      </w:r>
    </w:p>
    <w:p>
      <w:pPr>
        <w:pStyle w:val="BodyText"/>
      </w:pPr>
      <w:r>
        <w:t xml:space="preserve">In addition to my technical expertise, I bring a strong work ethic and a proactive approach to problem-solving. I am accustomed to working in fast-paced environments where adaptability and precision are paramount. My ability to communicate complex concepts clearly—both in English and [any other language relevant, e.g., "Russian"]—ensures that I can effectively collaborate with teams across departments and geographies. This skill is especially valuable in a city like Moscow, where global partnerships often drive industrial advancements.</w:t>
      </w:r>
    </w:p>
    <w:p>
      <w:pPr>
        <w:pStyle w:val="BodyText"/>
      </w:pPr>
      <w:r>
        <w:t xml:space="preserve">I am particularly impressed by [Company Name]’s commitment to [specific company value, e.g., "innovation in chemical manufacturing" or "sustainability initiatives"]. Your reputation for excellence and your focus on [mention a specific project, technology, or goal of the company] make me eager to contribute my skills to further these objectives. I am confident that my experience in [specific area, e.g., "process engineering," "quality assurance," or "R&amp;D"] would enable me to add value to your team while growing professionally in a challenging and rewarding environment.</w:t>
      </w:r>
    </w:p>
    <w:p>
      <w:pPr>
        <w:pStyle w:val="BodyText"/>
      </w:pPr>
      <w:r>
        <w:t xml:space="preserve">Thank you for considering my application. I would welcome the opportunity to discuss how my background, skills, and enthusiasm align with the needs of [Company Name] in Russia Moscow. Please feel free to contact me at [your phone number] or [your email address] at your earliest convenience. I look forward to the possibility of contributing to your organization’s success and advancing the field of chemical engineering in this vibrant city.</w:t>
      </w:r>
    </w:p>
    <w:p>
      <w:pPr>
        <w:pStyle w:val="BodyText"/>
      </w:pPr>
      <w:r>
        <w:t xml:space="preserve">Sincerely,</w:t>
      </w:r>
      <w:r>
        <w:br/>
      </w:r>
      <w:r>
        <w:rPr>
          <w:bCs/>
          <w:b/>
        </w:rPr>
        <w:t xml:space="preserve">[Your Name]</w:t>
      </w:r>
    </w:p>
    <w:p>
      <w:pPr>
        <w:pStyle w:val="BodyText"/>
      </w:pPr>
      <w:r>
        <w:t xml:space="preserve">[Optional: Add a note about attaching a resume or portfolio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2T18:34:44Z</dcterms:created>
  <dcterms:modified xsi:type="dcterms:W3CDTF">2026-06-02T18:34:44Z</dcterms:modified>
</cp:coreProperties>
</file>

<file path=docProps/custom.xml><?xml version="1.0" encoding="utf-8"?>
<Properties xmlns="http://schemas.openxmlformats.org/officeDocument/2006/custom-properties" xmlns:vt="http://schemas.openxmlformats.org/officeDocument/2006/docPropsVTypes"/>
</file>